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X8f080b4e9bf9cd14085cbf21671833d8e6de946"/>
    <w:p>
      <w:pPr>
        <w:pStyle w:val="Heading1"/>
      </w:pPr>
      <w:r>
        <w:t xml:space="preserve">Title: Freshsales Mobile App Crashes and Reviews (28-11-2019)</w:t>
      </w:r>
    </w:p>
    <w:p>
      <w:pPr>
        <w:pStyle w:val="FirstParagraph"/>
      </w:pPr>
      <w:r>
        <w:rPr>
          <w:b/>
          <w:bCs/>
        </w:rPr>
        <w:t xml:space="preserve">App crash summary:</w:t>
      </w:r>
    </w:p>
    <w:p>
      <w:pPr>
        <w:pStyle w:val="BodyText"/>
      </w:pPr>
      <w:r>
        <w:rPr>
          <w:b/>
          <w:bCs/>
        </w:rPr>
        <w:t xml:space="preserve">Android</w:t>
      </w:r>
    </w:p>
    <w:p>
      <w:pPr>
        <w:pStyle w:val="BodyText"/>
      </w:pPr>
      <w:r>
        <w:rPr>
          <w:b/>
          <w:bCs/>
        </w:rPr>
        <w:t xml:space="preserve">Crashes in the last 14 days in all app versions including the live app (Open crashes alone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718"/>
        <w:gridCol w:w="654"/>
        <w:gridCol w:w="842"/>
        <w:gridCol w:w="703"/>
      </w:tblGrid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    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occurren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 User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Binder.java</w:t>
              </w:r>
            </w:hyperlink>
            <w:r>
              <w:t xml:space="preserve"> 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,8,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FilesFragment.kt line 167</w:t>
              </w:r>
            </w:hyperlink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ActivityThread.java line 3280</w:t>
              </w:r>
            </w:hyperlink>
          </w:p>
        </w:tc>
        <w:tc>
          <w:tcPr/>
          <w:p>
            <w:pPr>
              <w:pStyle w:val="Compact"/>
              <w:jc w:val="center"/>
            </w:pPr>
            <w:r>
              <w:t xml:space="preserve">9,8,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BaseActivity.java line 730</w:t>
              </w:r>
            </w:hyperlink>
          </w:p>
        </w:tc>
        <w:tc>
          <w:tcPr/>
          <w:p>
            <w:pPr>
              <w:pStyle w:val="Compact"/>
              <w:jc w:val="center"/>
            </w:pPr>
            <w:r>
              <w:t xml:space="preserve">9,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VoiceNotesFragment.kt line 107</w:t>
              </w:r>
            </w:hyperlink>
          </w:p>
        </w:tc>
        <w:tc>
          <w:tcPr/>
          <w:p>
            <w:pPr>
              <w:pStyle w:val="Compact"/>
              <w:jc w:val="center"/>
            </w:pPr>
            <w:r>
              <w:t xml:space="preserve">9,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</w:tr>
    </w:tbl>
    <w:p>
      <w:pPr>
        <w:pStyle w:val="BodyText"/>
      </w:pPr>
      <w:r>
        <w:rPr>
          <w:b/>
          <w:bCs/>
        </w:rPr>
        <w:t xml:space="preserve">Crashes in the last 14 days in the last 2 live version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718"/>
        <w:gridCol w:w="654"/>
        <w:gridCol w:w="842"/>
        <w:gridCol w:w="703"/>
      </w:tblGrid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    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occurren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 User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Binder.java</w:t>
              </w:r>
            </w:hyperlink>
            <w:r>
              <w:t xml:space="preserve"> 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,8,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FilesFragment.kt line 167</w:t>
              </w:r>
            </w:hyperlink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ActivityThread.java line 3280</w:t>
              </w:r>
            </w:hyperlink>
          </w:p>
        </w:tc>
        <w:tc>
          <w:tcPr/>
          <w:p>
            <w:pPr>
              <w:pStyle w:val="Compact"/>
              <w:jc w:val="center"/>
            </w:pPr>
            <w:r>
              <w:t xml:space="preserve">9,8,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BaseActivity.java line 730</w:t>
              </w:r>
            </w:hyperlink>
          </w:p>
        </w:tc>
        <w:tc>
          <w:tcPr/>
          <w:p>
            <w:pPr>
              <w:pStyle w:val="Compact"/>
              <w:jc w:val="center"/>
            </w:pPr>
            <w:r>
              <w:t xml:space="preserve">9,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VoiceNotesFragment.kt line 107</w:t>
              </w:r>
            </w:hyperlink>
          </w:p>
        </w:tc>
        <w:tc>
          <w:tcPr/>
          <w:p>
            <w:pPr>
              <w:pStyle w:val="Compact"/>
              <w:jc w:val="center"/>
            </w:pPr>
            <w:r>
              <w:t xml:space="preserve">9,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jc w:val="center"/>
            </w:pPr>
            <w:r>
              <w:t xml:space="preserve">2</w:t>
            </w:r>
          </w:p>
          <w:p>
            <w:pPr>
              <w:jc w:val="center"/>
            </w:pPr>
            <w:r>
              <w:br/>
            </w:r>
          </w:p>
        </w:tc>
      </w:tr>
    </w:tbl>
    <w:p>
      <w:pPr>
        <w:pStyle w:val="BodyText"/>
      </w:pPr>
      <w:r>
        <w:br/>
      </w:r>
      <w:r>
        <w:rPr>
          <w:b/>
          <w:bCs/>
        </w:rPr>
        <w:t xml:space="preserve">iOS </w:t>
      </w:r>
    </w:p>
    <w:p>
      <w:pPr>
        <w:pStyle w:val="BodyText"/>
      </w:pPr>
      <w:r>
        <w:rPr>
          <w:b/>
          <w:bCs/>
        </w:rPr>
        <w:t xml:space="preserve">Crashes in the last 14 days in all app versions including the live app (Open crashes alone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718"/>
        <w:gridCol w:w="654"/>
        <w:gridCol w:w="842"/>
        <w:gridCol w:w="703"/>
      </w:tblGrid>
      <w:tr>
        <w:tc>
          <w:tcPr/>
          <w:p>
            <w:pPr>
              <w:pStyle w:val="Compact"/>
              <w:jc w:val="left"/>
            </w:pPr>
            <w:r>
              <w:t xml:space="preserve">Crash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occurren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 User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LandingTasksViewController.swift line 54</w:t>
              </w:r>
            </w:hyperlink>
          </w:p>
        </w:tc>
        <w:tc>
          <w:tcPr/>
          <w:p>
            <w:pPr>
              <w:pStyle w:val="Compact"/>
              <w:jc w:val="center"/>
            </w:pPr>
            <w:r>
              <w:t xml:space="preserve">12,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CalendarViewModel.swift line 103</w:t>
              </w:r>
            </w:hyperlink>
          </w:p>
        </w:tc>
        <w:tc>
          <w:tcPr/>
          <w:p>
            <w:pPr>
              <w:pStyle w:val="Compact"/>
              <w:jc w:val="center"/>
            </w:pPr>
            <w:r>
              <w:t xml:space="preserve">12,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1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Freshsales</w:t>
              </w:r>
            </w:hyperlink>
          </w:p>
        </w:tc>
        <w:tc>
          <w:tcPr/>
          <w:p>
            <w:pPr>
              <w:pStyle w:val="Compact"/>
              <w:jc w:val="center"/>
            </w:pPr>
            <w:r>
              <w:t xml:space="preserve">11,12,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ContactLandingController.swift line 1026</w:t>
              </w:r>
            </w:hyperlink>
          </w:p>
        </w:tc>
        <w:tc>
          <w:tcPr/>
          <w:p>
            <w:pPr>
              <w:pStyle w:val="Compact"/>
              <w:jc w:val="center"/>
            </w:pPr>
            <w:r>
              <w:t xml:space="preserve">11,12,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MasterAddViewController.swift line 53</w:t>
              </w:r>
            </w:hyperlink>
          </w:p>
        </w:tc>
        <w:tc>
          <w:tcPr/>
          <w:p>
            <w:pPr>
              <w:pStyle w:val="Compact"/>
              <w:jc w:val="center"/>
            </w:pPr>
            <w:r>
              <w:t xml:space="preserve">12,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</w:tr>
    </w:tbl>
    <w:p>
      <w:pPr>
        <w:pStyle w:val="BodyText"/>
      </w:pPr>
      <w:r>
        <w:rPr>
          <w:b/>
          <w:bCs/>
        </w:rPr>
        <w:t xml:space="preserve">Crashes in the last 14 days in the last 2 live version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718"/>
        <w:gridCol w:w="654"/>
        <w:gridCol w:w="842"/>
        <w:gridCol w:w="703"/>
      </w:tblGrid>
      <w:tr>
        <w:tc>
          <w:tcPr/>
          <w:p>
            <w:pPr>
              <w:pStyle w:val="Compact"/>
              <w:jc w:val="left"/>
            </w:pPr>
            <w:r>
              <w:t xml:space="preserve">Crash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occurren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 User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LandingTasksViewController.swift line 54</w:t>
              </w:r>
            </w:hyperlink>
          </w:p>
        </w:tc>
        <w:tc>
          <w:tcPr/>
          <w:p>
            <w:pPr>
              <w:pStyle w:val="Compact"/>
              <w:jc w:val="center"/>
            </w:pPr>
            <w:r>
              <w:t xml:space="preserve">12,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CalendarViewModel.swift line 103</w:t>
              </w:r>
            </w:hyperlink>
          </w:p>
        </w:tc>
        <w:tc>
          <w:tcPr/>
          <w:p>
            <w:pPr>
              <w:pStyle w:val="Compact"/>
              <w:jc w:val="center"/>
            </w:pPr>
            <w:r>
              <w:t xml:space="preserve">12,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1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Freshsales</w:t>
              </w:r>
            </w:hyperlink>
          </w:p>
        </w:tc>
        <w:tc>
          <w:tcPr/>
          <w:p>
            <w:pPr>
              <w:pStyle w:val="Compact"/>
              <w:jc w:val="center"/>
            </w:pPr>
            <w:r>
              <w:t xml:space="preserve">11,12,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7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ContactLandingController.swift line 1026</w:t>
              </w:r>
            </w:hyperlink>
          </w:p>
        </w:tc>
        <w:tc>
          <w:tcPr/>
          <w:p>
            <w:pPr>
              <w:pStyle w:val="Compact"/>
              <w:jc w:val="center"/>
            </w:pPr>
            <w:r>
              <w:t xml:space="preserve">11,12,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MasterAddViewController.swift line 53</w:t>
              </w:r>
            </w:hyperlink>
          </w:p>
        </w:tc>
        <w:tc>
          <w:tcPr/>
          <w:p>
            <w:pPr>
              <w:pStyle w:val="Compact"/>
              <w:jc w:val="center"/>
            </w:pPr>
            <w:r>
              <w:t xml:space="preserve">12,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</w:tr>
    </w:tbl>
    <w:p>
      <w:pPr>
        <w:pStyle w:val="BodyText"/>
      </w:pPr>
      <w:r>
        <w:rPr>
          <w:b/>
          <w:bCs/>
        </w:rPr>
        <w:t xml:space="preserve">App Reviews:</w:t>
      </w:r>
    </w:p>
    <w:p>
      <w:pPr>
        <w:pStyle w:val="BodyText"/>
      </w:pPr>
      <w:r>
        <w:rPr>
          <w:b/>
          <w:bCs/>
        </w:rPr>
        <w:t xml:space="preserve">iOS 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61"/>
        <w:gridCol w:w="6480"/>
        <w:gridCol w:w="678"/>
      </w:tblGrid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ie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t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ease fix up the issues on the app. It keeps crashing and having random screen blackout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 </w:t>
            </w:r>
            <w:r>
              <w:t xml:space="preserve">I purchased this software because I was able to utilize it on my computer and through this app on my phone. Unfortunately, the app is sooo glitchy!! I’ve given it a few weeks, because we all know new software is always touch and go, but the fact that I can’t scroll down to finish reading an email without the email jumping up and down is ridiculous. I just wanna read my emails!! Please!!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p>
      <w:pPr>
        <w:pStyle w:val="BodyText"/>
      </w:pPr>
      <w:r>
        <w:rPr>
          <w:b/>
          <w:bCs/>
        </w:rPr>
        <w:t xml:space="preserve">Note</w:t>
      </w:r>
      <w:r>
        <w:t xml:space="preserve">: Latest version (v 2.6) has no reviews yet.</w:t>
      </w:r>
    </w:p>
    <w:p>
      <w:pPr>
        <w:pStyle w:val="BodyText"/>
      </w:pPr>
      <w:r>
        <w:rPr>
          <w:b/>
          <w:bCs/>
        </w:rPr>
        <w:t xml:space="preserve">Android : 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560"/>
        <w:gridCol w:w="5342"/>
        <w:gridCol w:w="1017"/>
      </w:tblGrid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ie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t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5 Nov 2019 (</w:t>
            </w:r>
            <w:r>
              <w:t xml:space="preserve">8:33 PM)</w:t>
            </w:r>
          </w:p>
        </w:tc>
        <w:tc>
          <w:tcPr/>
          <w:p>
            <w:pPr>
              <w:jc w:val="left"/>
            </w:pPr>
            <w:r>
              <w:t xml:space="preserve">I can't access my account through the app, it appears whenever an error has occurred. Can anyone help me? It would be very useful to work by cellphone</w:t>
            </w:r>
          </w:p>
          <w:p>
            <w:pPr>
              <w:jc w:val="left"/>
            </w:pPr>
            <w:r>
              <w:t xml:space="preserve">Freshworks</w:t>
            </w:r>
            <w:r>
              <w:t xml:space="preserve"> response: (Nov 26, 11:47 AM)</w:t>
            </w:r>
          </w:p>
          <w:p>
            <w:pPr>
              <w:jc w:val="left"/>
            </w:pPr>
            <w:r>
              <w:t xml:space="preserve">Hi Viviane, Can you tell us what error you see? You can write an email to</w:t>
            </w:r>
            <w:r>
              <w:t xml:space="preserve"> </w:t>
            </w:r>
            <w:hyperlink r:id="rId31">
              <w:r>
                <w:rPr>
                  <w:rStyle w:val="Hyperlink"/>
                </w:rPr>
                <w:t xml:space="preserve">support@freshsales.io</w:t>
              </w:r>
            </w:hyperlink>
            <w:r>
              <w:t xml:space="preserve"> </w:t>
            </w:r>
            <w:r>
              <w:t xml:space="preserve">with your account detail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jc w:val="left"/>
            </w:pPr>
            <w:r>
              <w:t xml:space="preserve">13 Nov 2019 (12:59 PM)</w:t>
            </w:r>
          </w:p>
        </w:tc>
        <w:tc>
          <w:tcPr/>
          <w:p>
            <w:pPr>
              <w:jc w:val="left"/>
            </w:pPr>
            <w:r>
              <w:t xml:space="preserve">Updated review: Thanks for the Russian!</w:t>
            </w:r>
          </w:p>
          <w:p>
            <w:pPr>
              <w:jc w:val="left"/>
            </w:pPr>
            <w:r>
              <w:t xml:space="preserve">Original review: </w:t>
            </w:r>
            <w:r>
              <w:t xml:space="preserve">Translate Russian! (Jan 7, 2019)</w:t>
            </w:r>
          </w:p>
          <w:p>
            <w:pPr>
              <w:jc w:val="left"/>
            </w:pPr>
            <w:r>
              <w:t xml:space="preserve">Freshworks</w:t>
            </w:r>
            <w:r>
              <w:t xml:space="preserve"> response: (</w:t>
            </w:r>
            <w:r>
              <w:t xml:space="preserve">Sep 16, 2019</w:t>
            </w:r>
            <w:r>
              <w:t xml:space="preserve">)</w:t>
            </w:r>
          </w:p>
        </w:tc>
        <w:tc>
          <w:tcPr/>
          <w:p>
            <w:pPr>
              <w:jc w:val="left"/>
            </w:pPr>
            <w:r>
              <w:t xml:space="preserve">4</w:t>
            </w:r>
          </w:p>
          <w:p>
            <w:pPr>
              <w:jc w:val="left"/>
            </w:pPr>
            <w:r>
              <w:t xml:space="preserve">No change in rat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 Nov 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y good services by Freshwork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 Oct 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 lags and repeatedly crashes, after a call through the app you'll need to start over from the first as the app closes down. A great software for just the PC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 Sep 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DATE 17 SEPT: Glad to receive a response. I hope it's not just words. I look forward to Freshsales really becoming a business powerhouse tool. ORIGINAL REVIEW: Lack of call log access is not justified. There have been developers who have obtained access through the correct channels. Don't be lazy,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 Aug 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app keeps crashing every time i try to open it. Please fix this issues as quickly as possible. Issue was fixed after i downloaded the July 20th 2019 update i can now open the app.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6 Sep 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at app BUT there are quite a few annoying bugs! Emailing using a template does not insert signature like it does in the desktop version. Would be 5 stars if bugs were fixed.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</w:tbl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fabric.io/freshdesk3/android/apps/com.freshdesk.freshsales.mobile/issues/025e5ca7585610e4f2ce22848be9039a?time=1573862400000%3A1574985599999" TargetMode="External" /><Relationship Type="http://schemas.openxmlformats.org/officeDocument/2006/relationships/hyperlink" Id="rId21" Target="https://fabric.io/freshdesk3/android/apps/com.freshdesk.freshsales.mobile/issues/5bf7dc7bf8b88c29631a472c?time=1573862400000%3A1574985599999" TargetMode="External" /><Relationship Type="http://schemas.openxmlformats.org/officeDocument/2006/relationships/hyperlink" Id="rId24" Target="https://fabric.io/freshdesk3/android/apps/com.freshdesk.freshsales.mobile/issues/7e42d4fa167046e51f1c15d198653eb0?time=1573862400000%3A1574985599999" TargetMode="External" /><Relationship Type="http://schemas.openxmlformats.org/officeDocument/2006/relationships/hyperlink" Id="rId23" Target="https://fabric.io/freshdesk3/android/apps/com.freshdesk.freshsales.mobile/issues/8c024d6c88e13cb263ba8b1d1b85a8b9?time=1573862400000%3A1574985599999" TargetMode="External" /><Relationship Type="http://schemas.openxmlformats.org/officeDocument/2006/relationships/hyperlink" Id="rId20" Target="https://fabric.io/freshdesk3/android/apps/com.freshdesk.freshsales.mobile/issues/d2a780c50fdbb500829b0d303f5e219b?time=1572566400000%3A1573775999999" TargetMode="External" /><Relationship Type="http://schemas.openxmlformats.org/officeDocument/2006/relationships/hyperlink" Id="rId25" Target="https://fabric.io/freshdesk3/android/apps/com.freshdesk.freshsales.mobile/issues/d2a780c50fdbb500829b0d303f5e219b?time=1573862400000%3A1574985599999" TargetMode="External" /><Relationship Type="http://schemas.openxmlformats.org/officeDocument/2006/relationships/hyperlink" Id="rId30" Target="https://fabric.io/freshdesk3/ios/apps/com.freshdesk.freshsales/issues/0bc97747b28e2b7d00df2ce53ec99593?time=1573689600000%3A1574985599999" TargetMode="External" /><Relationship Type="http://schemas.openxmlformats.org/officeDocument/2006/relationships/hyperlink" Id="rId27" Target="https://fabric.io/freshdesk3/ios/apps/com.freshdesk.freshsales/issues/4b6245d091df4eaf6a5d3470f0d7296a?time=1573689600000%3A1574985599999" TargetMode="External" /><Relationship Type="http://schemas.openxmlformats.org/officeDocument/2006/relationships/hyperlink" Id="rId28" Target="https://fabric.io/freshdesk3/ios/apps/com.freshdesk.freshsales/issues/5c908d58f8b88c2963a41223?time=1573689600000%3A1574985599999" TargetMode="External" /><Relationship Type="http://schemas.openxmlformats.org/officeDocument/2006/relationships/hyperlink" Id="rId26" Target="https://fabric.io/freshdesk3/ios/apps/com.freshdesk.freshsales/issues/5ccaff8af8b88c2963d8e3cf?time=1573689600000%3A1574985599999" TargetMode="External" /><Relationship Type="http://schemas.openxmlformats.org/officeDocument/2006/relationships/hyperlink" Id="rId29" Target="https://fabric.io/freshdesk3/ios/apps/com.freshdesk.freshsales/issues/b026dd8a8188003acba4cbf137d2ff86?time=1573689600000%3A1574985599999" TargetMode="External" /><Relationship Type="http://schemas.openxmlformats.org/officeDocument/2006/relationships/hyperlink" Id="rId31" Target="mailto:support@freshsales.i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fabric.io/freshdesk3/android/apps/com.freshdesk.freshsales.mobile/issues/025e5ca7585610e4f2ce22848be9039a?time=1573862400000%3A1574985599999" TargetMode="External" /><Relationship Type="http://schemas.openxmlformats.org/officeDocument/2006/relationships/hyperlink" Id="rId21" Target="https://fabric.io/freshdesk3/android/apps/com.freshdesk.freshsales.mobile/issues/5bf7dc7bf8b88c29631a472c?time=1573862400000%3A1574985599999" TargetMode="External" /><Relationship Type="http://schemas.openxmlformats.org/officeDocument/2006/relationships/hyperlink" Id="rId24" Target="https://fabric.io/freshdesk3/android/apps/com.freshdesk.freshsales.mobile/issues/7e42d4fa167046e51f1c15d198653eb0?time=1573862400000%3A1574985599999" TargetMode="External" /><Relationship Type="http://schemas.openxmlformats.org/officeDocument/2006/relationships/hyperlink" Id="rId23" Target="https://fabric.io/freshdesk3/android/apps/com.freshdesk.freshsales.mobile/issues/8c024d6c88e13cb263ba8b1d1b85a8b9?time=1573862400000%3A1574985599999" TargetMode="External" /><Relationship Type="http://schemas.openxmlformats.org/officeDocument/2006/relationships/hyperlink" Id="rId20" Target="https://fabric.io/freshdesk3/android/apps/com.freshdesk.freshsales.mobile/issues/d2a780c50fdbb500829b0d303f5e219b?time=1572566400000%3A1573775999999" TargetMode="External" /><Relationship Type="http://schemas.openxmlformats.org/officeDocument/2006/relationships/hyperlink" Id="rId25" Target="https://fabric.io/freshdesk3/android/apps/com.freshdesk.freshsales.mobile/issues/d2a780c50fdbb500829b0d303f5e219b?time=1573862400000%3A1574985599999" TargetMode="External" /><Relationship Type="http://schemas.openxmlformats.org/officeDocument/2006/relationships/hyperlink" Id="rId30" Target="https://fabric.io/freshdesk3/ios/apps/com.freshdesk.freshsales/issues/0bc97747b28e2b7d00df2ce53ec99593?time=1573689600000%3A1574985599999" TargetMode="External" /><Relationship Type="http://schemas.openxmlformats.org/officeDocument/2006/relationships/hyperlink" Id="rId27" Target="https://fabric.io/freshdesk3/ios/apps/com.freshdesk.freshsales/issues/4b6245d091df4eaf6a5d3470f0d7296a?time=1573689600000%3A1574985599999" TargetMode="External" /><Relationship Type="http://schemas.openxmlformats.org/officeDocument/2006/relationships/hyperlink" Id="rId28" Target="https://fabric.io/freshdesk3/ios/apps/com.freshdesk.freshsales/issues/5c908d58f8b88c2963a41223?time=1573689600000%3A1574985599999" TargetMode="External" /><Relationship Type="http://schemas.openxmlformats.org/officeDocument/2006/relationships/hyperlink" Id="rId26" Target="https://fabric.io/freshdesk3/ios/apps/com.freshdesk.freshsales/issues/5ccaff8af8b88c2963d8e3cf?time=1573689600000%3A1574985599999" TargetMode="External" /><Relationship Type="http://schemas.openxmlformats.org/officeDocument/2006/relationships/hyperlink" Id="rId29" Target="https://fabric.io/freshdesk3/ios/apps/com.freshdesk.freshsales/issues/b026dd8a8188003acba4cbf137d2ff86?time=1573689600000%3A1574985599999" TargetMode="External" /><Relationship Type="http://schemas.openxmlformats.org/officeDocument/2006/relationships/hyperlink" Id="rId31" Target="mailto:support@freshsales.i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3:55Z</dcterms:created>
  <dcterms:modified xsi:type="dcterms:W3CDTF">2024-02-16T23:1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